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96775" w14:textId="77777777" w:rsidR="009243CC" w:rsidRDefault="009243CC" w:rsidP="00BF6995">
      <w:pPr>
        <w:rPr>
          <w:b/>
          <w:bCs/>
        </w:rPr>
      </w:pPr>
    </w:p>
    <w:p w14:paraId="71D3FC22" w14:textId="77777777" w:rsidR="009243CC" w:rsidRDefault="009243CC" w:rsidP="00BF6995">
      <w:pPr>
        <w:rPr>
          <w:b/>
          <w:bCs/>
        </w:rPr>
      </w:pPr>
    </w:p>
    <w:p w14:paraId="4F6A2752" w14:textId="63F2B9EF" w:rsidR="0065211D" w:rsidRPr="0065211D" w:rsidRDefault="0065211D" w:rsidP="00BF6995">
      <w:pPr>
        <w:rPr>
          <w:b/>
          <w:bCs/>
        </w:rPr>
      </w:pPr>
      <w:r w:rsidRPr="0065211D">
        <w:rPr>
          <w:b/>
          <w:bCs/>
        </w:rPr>
        <w:t xml:space="preserve">Below is a launch letter for your fundraiser. Below is a guideline; feel free to cut paste or change to suit your group </w:t>
      </w:r>
    </w:p>
    <w:p w14:paraId="351A571F" w14:textId="19403627" w:rsidR="00BF6995" w:rsidRPr="0065211D" w:rsidRDefault="00BF6995" w:rsidP="00BF6995">
      <w:pPr>
        <w:rPr>
          <w:b/>
          <w:bCs/>
          <w:color w:val="FF0000"/>
        </w:rPr>
      </w:pPr>
      <w:r w:rsidRPr="0065211D">
        <w:rPr>
          <w:b/>
          <w:bCs/>
          <w:color w:val="FF0000"/>
        </w:rPr>
        <w:t>Pre-Launch Date Sample Letter to Parents</w:t>
      </w:r>
    </w:p>
    <w:p w14:paraId="4E8D001A" w14:textId="47390F2E" w:rsidR="00BF6995" w:rsidRDefault="00BF6995" w:rsidP="00BF6995">
      <w:r w:rsidRPr="001548FD">
        <w:t>We are all trying to f</w:t>
      </w:r>
      <w:r>
        <w:t>oster a culture of conservation by</w:t>
      </w:r>
      <w:r w:rsidRPr="001548FD">
        <w:t xml:space="preserve"> implementing green technology and encouraging eco-friendly practices.</w:t>
      </w:r>
      <w:r>
        <w:t xml:space="preserve"> I am pleased to announce that we have selected a new fundraiser program from Make It Sow</w:t>
      </w:r>
      <w:r w:rsidR="001F7D0D">
        <w:t>, a Canadian Company</w:t>
      </w:r>
      <w:r>
        <w:t>. They supply high</w:t>
      </w:r>
      <w:r w:rsidR="005115EC">
        <w:t>-</w:t>
      </w:r>
      <w:r>
        <w:t>quality garden and flower seeds</w:t>
      </w:r>
      <w:r w:rsidR="00F43C48">
        <w:t xml:space="preserve"> and greenhouse starter kits</w:t>
      </w:r>
      <w:r w:rsidRPr="001548FD">
        <w:rPr>
          <w:i/>
        </w:rPr>
        <w:t>.</w:t>
      </w:r>
      <w:r>
        <w:t xml:space="preserve"> They do not use any </w:t>
      </w:r>
      <w:r w:rsidRPr="00BF2137">
        <w:rPr>
          <w:b/>
        </w:rPr>
        <w:t>GMO seeds</w:t>
      </w:r>
      <w:r>
        <w:t xml:space="preserve"> and only use proven species </w:t>
      </w:r>
      <w:r w:rsidR="005115EC">
        <w:t>developed</w:t>
      </w:r>
      <w:r>
        <w:t xml:space="preserve"> for Canadian climates. They back up all their products with a 100% quality guarantee. </w:t>
      </w:r>
    </w:p>
    <w:p w14:paraId="1249B5FF" w14:textId="2DDFC9CB" w:rsidR="00BF6995" w:rsidRPr="00FE36BA" w:rsidRDefault="00831057" w:rsidP="00BF6995">
      <w:pPr>
        <w:rPr>
          <w:i/>
          <w:iCs/>
        </w:rPr>
      </w:pPr>
      <w:r w:rsidRPr="00FE36BA">
        <w:rPr>
          <w:i/>
          <w:iCs/>
        </w:rPr>
        <w:t xml:space="preserve">1/ </w:t>
      </w:r>
      <w:r w:rsidR="00B210CB" w:rsidRPr="00FE36BA">
        <w:rPr>
          <w:i/>
          <w:iCs/>
        </w:rPr>
        <w:t>T</w:t>
      </w:r>
      <w:r w:rsidR="00BF6995" w:rsidRPr="00FE36BA">
        <w:rPr>
          <w:i/>
          <w:iCs/>
        </w:rPr>
        <w:t xml:space="preserve">he program will run from XXXXXX to XXXXXX, and further information will be supplied </w:t>
      </w:r>
      <w:r w:rsidR="005115EC" w:rsidRPr="00FE36BA">
        <w:rPr>
          <w:i/>
          <w:iCs/>
        </w:rPr>
        <w:t>before</w:t>
      </w:r>
      <w:r w:rsidR="00BF6995" w:rsidRPr="00FE36BA">
        <w:rPr>
          <w:i/>
          <w:iCs/>
        </w:rPr>
        <w:t xml:space="preserve"> the launch date. We will </w:t>
      </w:r>
      <w:r w:rsidR="005115EC" w:rsidRPr="00FE36BA">
        <w:rPr>
          <w:i/>
          <w:iCs/>
        </w:rPr>
        <w:t>provide</w:t>
      </w:r>
      <w:r w:rsidR="00BF6995" w:rsidRPr="00FE36BA">
        <w:rPr>
          <w:i/>
          <w:iCs/>
        </w:rPr>
        <w:t xml:space="preserve"> full-colour brochures with details on </w:t>
      </w:r>
      <w:r w:rsidR="005115EC" w:rsidRPr="00FE36BA">
        <w:rPr>
          <w:i/>
          <w:iCs/>
        </w:rPr>
        <w:t>various</w:t>
      </w:r>
      <w:r w:rsidR="00BF6995" w:rsidRPr="00FE36BA">
        <w:rPr>
          <w:i/>
          <w:iCs/>
        </w:rPr>
        <w:t xml:space="preserve"> seeds, order forms, collection envelopes, and an information letter. </w:t>
      </w:r>
    </w:p>
    <w:p w14:paraId="4FEEE5EE" w14:textId="7B2CAA5D" w:rsidR="00831057" w:rsidRPr="00FE36BA" w:rsidRDefault="00831057" w:rsidP="00BF6995">
      <w:pPr>
        <w:rPr>
          <w:b/>
          <w:bCs/>
          <w:i/>
          <w:iCs/>
        </w:rPr>
      </w:pPr>
      <w:r w:rsidRPr="00FE36BA">
        <w:rPr>
          <w:b/>
          <w:bCs/>
          <w:i/>
          <w:iCs/>
        </w:rPr>
        <w:t>OR</w:t>
      </w:r>
    </w:p>
    <w:p w14:paraId="7B909EBA" w14:textId="63F18A9B" w:rsidR="00831057" w:rsidRPr="00FE36BA" w:rsidRDefault="00831057" w:rsidP="00BF6995">
      <w:pPr>
        <w:rPr>
          <w:i/>
          <w:iCs/>
        </w:rPr>
      </w:pPr>
      <w:r w:rsidRPr="00FE36BA">
        <w:rPr>
          <w:i/>
          <w:iCs/>
        </w:rPr>
        <w:t xml:space="preserve">2/ </w:t>
      </w:r>
      <w:r w:rsidR="00B210CB" w:rsidRPr="00FE36BA">
        <w:rPr>
          <w:i/>
          <w:iCs/>
        </w:rPr>
        <w:t xml:space="preserve">The online program will run from XXXXXX to XXXXXX, and further information will be supplied before the launch date. </w:t>
      </w:r>
      <w:r w:rsidR="00313E13" w:rsidRPr="00FE36BA">
        <w:rPr>
          <w:i/>
          <w:iCs/>
        </w:rPr>
        <w:t xml:space="preserve">We will </w:t>
      </w:r>
      <w:r w:rsidR="00D7282C" w:rsidRPr="00FE36BA">
        <w:rPr>
          <w:i/>
          <w:iCs/>
        </w:rPr>
        <w:t>provide</w:t>
      </w:r>
      <w:r w:rsidR="00313E13" w:rsidRPr="00FE36BA">
        <w:rPr>
          <w:i/>
          <w:iCs/>
        </w:rPr>
        <w:t xml:space="preserve"> </w:t>
      </w:r>
      <w:r w:rsidR="00D7282C" w:rsidRPr="00FE36BA">
        <w:rPr>
          <w:i/>
          <w:iCs/>
        </w:rPr>
        <w:t>you with a</w:t>
      </w:r>
      <w:r w:rsidR="00313E13" w:rsidRPr="00FE36BA">
        <w:rPr>
          <w:i/>
          <w:iCs/>
        </w:rPr>
        <w:t xml:space="preserve"> username</w:t>
      </w:r>
      <w:r w:rsidR="00D7282C" w:rsidRPr="00FE36BA">
        <w:rPr>
          <w:i/>
          <w:iCs/>
        </w:rPr>
        <w:t xml:space="preserve">/password to enter and order under our group's name. </w:t>
      </w:r>
      <w:r w:rsidR="00313E13" w:rsidRPr="00FE36BA">
        <w:rPr>
          <w:i/>
          <w:iCs/>
        </w:rPr>
        <w:t xml:space="preserve"> </w:t>
      </w:r>
    </w:p>
    <w:p w14:paraId="30D7B53B" w14:textId="5F0484B6" w:rsidR="00BF6995" w:rsidRDefault="00BF6995" w:rsidP="00BF6995">
      <w:r>
        <w:t>We are excited about this program as it provides excellent value for the end</w:t>
      </w:r>
      <w:r w:rsidR="005115EC">
        <w:t>-</w:t>
      </w:r>
      <w:r>
        <w:t xml:space="preserve">user and will be highly profitable for XXXXX. The funds will be used for XXXXXXXX.   </w:t>
      </w:r>
    </w:p>
    <w:p w14:paraId="5E5057BF" w14:textId="63A93AF9" w:rsidR="00BF6995" w:rsidRDefault="00BF6995" w:rsidP="00BF6995">
      <w:r>
        <w:t>Additionally, the Make It Sow bonus program will plant trees on our behalf. For every ten packages</w:t>
      </w:r>
      <w:r w:rsidR="005115EC">
        <w:t xml:space="preserve"> we sell, they will plant one tree in Canada with an accompanying certificate, so if we sell 200 packages,</w:t>
      </w:r>
      <w:r>
        <w:t xml:space="preserve"> they will plant 20 trees.  </w:t>
      </w:r>
    </w:p>
    <w:p w14:paraId="4B4326E2" w14:textId="77777777" w:rsidR="00BF6995" w:rsidRDefault="00BF6995" w:rsidP="00BF6995">
      <w:r>
        <w:t xml:space="preserve">Now is a good time to tell neighbours, friends and relatives who want to grow flowers or gardens this spring about our new fundraiser. Any of these products make a great gift or donation. </w:t>
      </w:r>
    </w:p>
    <w:p w14:paraId="53FA219A" w14:textId="77777777" w:rsidR="001261B9" w:rsidRDefault="001261B9" w:rsidP="001261B9"/>
    <w:p w14:paraId="5FD8AC9C" w14:textId="145742C6" w:rsidR="001261B9" w:rsidRPr="001A6CC4" w:rsidRDefault="001261B9" w:rsidP="001261B9">
      <w:pPr>
        <w:rPr>
          <w:i/>
          <w:color w:val="FF0000"/>
          <w:sz w:val="24"/>
        </w:rPr>
      </w:pPr>
      <w:r w:rsidRPr="001A6CC4">
        <w:rPr>
          <w:b/>
          <w:color w:val="FF0000"/>
          <w:u w:val="single"/>
        </w:rPr>
        <w:t xml:space="preserve">Launch Letter </w:t>
      </w:r>
      <w:r w:rsidR="001A6CC4" w:rsidRPr="001A6CC4">
        <w:rPr>
          <w:b/>
          <w:color w:val="FF0000"/>
          <w:u w:val="single"/>
        </w:rPr>
        <w:t>Sample Letter to Parents</w:t>
      </w:r>
      <w:r w:rsidRPr="001A6CC4">
        <w:rPr>
          <w:b/>
          <w:color w:val="FF0000"/>
          <w:u w:val="single"/>
        </w:rPr>
        <w:t xml:space="preserve">  </w:t>
      </w:r>
    </w:p>
    <w:p w14:paraId="657C0030" w14:textId="1EC4B458" w:rsidR="001261B9" w:rsidRDefault="00924F8E" w:rsidP="001261B9">
      <w:r>
        <w:t xml:space="preserve">We have </w:t>
      </w:r>
      <w:r w:rsidR="001261B9">
        <w:t xml:space="preserve">an ideal opportunity for anyone who is considering planting a vegetable or flower garden (large or small!) to purchase a variety of seeds and support </w:t>
      </w:r>
      <w:r w:rsidR="000246D0">
        <w:t>(add your group</w:t>
      </w:r>
      <w:r>
        <w:t>'</w:t>
      </w:r>
      <w:r w:rsidR="000246D0">
        <w:t xml:space="preserve">s name) </w:t>
      </w:r>
      <w:r w:rsidR="001261B9">
        <w:t xml:space="preserve">at the same time. It will be running the program from XXXX to XXXXXX. Attached is a brochure with all the different seeds available, ranging from flowers to vegetables and </w:t>
      </w:r>
      <w:r>
        <w:t xml:space="preserve">a </w:t>
      </w:r>
      <w:r w:rsidR="00B57D3D">
        <w:t xml:space="preserve">seed </w:t>
      </w:r>
      <w:r w:rsidR="001261B9">
        <w:t>starter</w:t>
      </w:r>
      <w:r w:rsidR="00B57D3D">
        <w:t xml:space="preserve"> </w:t>
      </w:r>
      <w:r w:rsidR="008867E7">
        <w:t>Greenhouse kit.</w:t>
      </w:r>
      <w:r w:rsidR="001261B9">
        <w:t xml:space="preserve"> </w:t>
      </w:r>
    </w:p>
    <w:p w14:paraId="61202A4C" w14:textId="559AF63A" w:rsidR="001261B9" w:rsidRDefault="001261B9" w:rsidP="001261B9">
      <w:r>
        <w:t xml:space="preserve">They </w:t>
      </w:r>
      <w:r w:rsidR="00FE36BA">
        <w:t>do not supply GMO seeds and only use germination-tested sources ideal for Canadian climates. They only use high-quality seeds and stand behind their products 100% guaranteed satisfaction</w:t>
      </w:r>
      <w:r>
        <w:t xml:space="preserve">. </w:t>
      </w:r>
      <w:r w:rsidR="007D642D">
        <w:t xml:space="preserve">Interested in </w:t>
      </w:r>
      <w:r>
        <w:t xml:space="preserve">gardening or are simply interested in getting a head start on your spring planting supplies, please fill out the order form attached to this letter along with your payment (cash or cheque only) payable to XXXXXXXX. </w:t>
      </w:r>
      <w:r w:rsidR="007D642D">
        <w:t>Would you please submit your orders no later than XXXX?</w:t>
      </w:r>
    </w:p>
    <w:p w14:paraId="2A037EED" w14:textId="18CA44EF" w:rsidR="001261B9" w:rsidRDefault="001261B9" w:rsidP="001261B9">
      <w:r w:rsidRPr="00BF2137">
        <w:t xml:space="preserve">Make It Sow Bonus program will also plant trees on our behalf. For every ten </w:t>
      </w:r>
      <w:r w:rsidR="00FE36BA">
        <w:t xml:space="preserve">master </w:t>
      </w:r>
      <w:r w:rsidRPr="00BF2137">
        <w:t>packages</w:t>
      </w:r>
      <w:r w:rsidR="007D642D">
        <w:t>,</w:t>
      </w:r>
      <w:r w:rsidRPr="00BF2137">
        <w:t xml:space="preserve"> we sell they will plant one tree in Canada on our behalf with </w:t>
      </w:r>
      <w:r w:rsidR="007D642D">
        <w:t xml:space="preserve">the </w:t>
      </w:r>
      <w:r w:rsidRPr="00BF2137">
        <w:t>certificate</w:t>
      </w:r>
      <w:r w:rsidR="00FE36BA">
        <w:t xml:space="preserve">. </w:t>
      </w:r>
      <w:r w:rsidRPr="00BF2137">
        <w:t xml:space="preserve"> </w:t>
      </w:r>
    </w:p>
    <w:p w14:paraId="2F77DC2F" w14:textId="77777777" w:rsidR="00FA1953" w:rsidRDefault="007D642D" w:rsidP="001261B9">
      <w:r>
        <w:t>Seeds m</w:t>
      </w:r>
      <w:r w:rsidR="001261B9">
        <w:t>ake a great gift or donation</w:t>
      </w:r>
      <w:r>
        <w:t xml:space="preserve"> to food banks. </w:t>
      </w:r>
    </w:p>
    <w:p w14:paraId="6329115A" w14:textId="2A30DC15" w:rsidR="001261B9" w:rsidRDefault="00F92302" w:rsidP="001261B9">
      <w:r>
        <w:t>Happy Growing</w:t>
      </w:r>
    </w:p>
    <w:p w14:paraId="2592897A" w14:textId="77777777" w:rsidR="00F92302" w:rsidRDefault="00F92302" w:rsidP="001261B9"/>
    <w:p w14:paraId="398B9FEF" w14:textId="77777777" w:rsidR="00B75947" w:rsidRDefault="00B75947"/>
    <w:sectPr w:rsidR="00B75947" w:rsidSect="009243C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TQzNzc3MjK2MDZQ0lEKTi0uzszPAykwqgUAlhTkAiwAAAA="/>
  </w:docVars>
  <w:rsids>
    <w:rsidRoot w:val="001261B9"/>
    <w:rsid w:val="000246D0"/>
    <w:rsid w:val="000B723C"/>
    <w:rsid w:val="001261B9"/>
    <w:rsid w:val="001A6CC4"/>
    <w:rsid w:val="001F7D0D"/>
    <w:rsid w:val="002B3E1B"/>
    <w:rsid w:val="00313E13"/>
    <w:rsid w:val="005115EC"/>
    <w:rsid w:val="005A5EF0"/>
    <w:rsid w:val="0065211D"/>
    <w:rsid w:val="007D642D"/>
    <w:rsid w:val="008027F2"/>
    <w:rsid w:val="00831057"/>
    <w:rsid w:val="008867E7"/>
    <w:rsid w:val="009243CC"/>
    <w:rsid w:val="00924F8E"/>
    <w:rsid w:val="00B210CB"/>
    <w:rsid w:val="00B57D3D"/>
    <w:rsid w:val="00B75947"/>
    <w:rsid w:val="00BF6995"/>
    <w:rsid w:val="00C24C3B"/>
    <w:rsid w:val="00C33347"/>
    <w:rsid w:val="00D7282C"/>
    <w:rsid w:val="00E171F0"/>
    <w:rsid w:val="00F43C48"/>
    <w:rsid w:val="00F92302"/>
    <w:rsid w:val="00FA1953"/>
    <w:rsid w:val="00FE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0BD01"/>
  <w15:chartTrackingRefBased/>
  <w15:docId w15:val="{543F20C2-46EF-4186-BBC3-B117B54F0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00" w:beforeAutospacing="1" w:after="100" w:afterAutospacing="1"/>
        <w:ind w:left="43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1B9"/>
    <w:pPr>
      <w:spacing w:before="0" w:beforeAutospacing="0" w:after="160" w:afterAutospacing="0" w:line="259" w:lineRule="auto"/>
      <w:ind w:left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9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Gayford</dc:creator>
  <cp:keywords/>
  <dc:description/>
  <cp:lastModifiedBy>Don Gayford</cp:lastModifiedBy>
  <cp:revision>3</cp:revision>
  <dcterms:created xsi:type="dcterms:W3CDTF">2021-12-06T18:52:00Z</dcterms:created>
  <dcterms:modified xsi:type="dcterms:W3CDTF">2021-12-06T18:55:00Z</dcterms:modified>
</cp:coreProperties>
</file>